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Rome</w:t>
      </w:r>
    </w:p>
    <w:bookmarkStart w:id="20" w:name="X4180de7607d816f91e7d945dd797b31b1fa1c99"/>
    <w:p>
      <w:pPr>
        <w:pStyle w:val="Heading1"/>
      </w:pPr>
      <w:r>
        <w:t xml:space="preserve">Personal Statement: A Dedicated Dentist Embracing the Heritage of Italy Rome</w:t>
      </w:r>
    </w:p>
    <w:p>
      <w:pPr>
        <w:pStyle w:val="FirstParagraph"/>
      </w:pPr>
      <w:r>
        <w:t xml:space="preserve">As I prepare to submit my application for a dental position within the vibrant healthcare landscape of Italy, particularly in the storied city of Rome, I write this personal statement not merely as an academic exercise, but as a heartfelt declaration of my professional purpose and profound connection to this ancient yet dynamically evolving metropolis. My journey toward becoming a dentist has been meticulously shaped by an enduring fascination with Italian culture and its rich legacy in healthcare, making Rome the undeniable focal point of my career aspirations.</w:t>
      </w:r>
    </w:p>
    <w:p>
      <w:pPr>
        <w:pStyle w:val="BodyText"/>
      </w:pPr>
      <w:r>
        <w:t xml:space="preserve">My formal training began in [Your Country], where I earned my Doctor of Dental Surgery (DDS) degree with honors, specializing in prosthodontics and preventive dentistry. However, it was during a transformative clinical exchange program at Sapienza University of Rome that I truly discovered my calling within the Italian context. Immersed in the bustling dental clinics near the Pantheon and Trastevere, I witnessed firsthand how Italian dental practice seamlessly intertwines scientific excellence with deep cultural respect for patient well-being—a philosophy that resonates with my own professional ethos. In Rome, dentistry is not merely a clinical service; it is an art form rooted in centuries of tradition, where the meticulous craftsmanship seen in Roman mosaics and sculptures echoes in the precision of modern restorative work. This realization cemented my resolve to contribute meaningfully to Italy’s dental community.</w:t>
      </w:r>
    </w:p>
    <w:p>
      <w:pPr>
        <w:pStyle w:val="BodyText"/>
      </w:pPr>
      <w:r>
        <w:t xml:space="preserve">I have dedicated myself to mastering not only clinical skills but also the nuanced cultural understanding essential for thriving in Rome. During my time there, I actively participated in community oral health initiatives near Villa Borghese, providing preventive care to underserved neighborhoods while learning conversational Italian and studying the unique social dynamics of Roman patients. I observed that Italian patients often approach dental care with a blend of trust in their practitioner’s expertise and a desire for personalized attention—values deeply embedded in Italy's healthcare tradition. For instance, I adapted my communication style to emphasize empathy during lengthy consultations, recognizing that the "passeggiata" (evening stroll) culture means Romans may schedule appointments later in the day or prefer discussions over espresso. Understanding these subtleties is not optional; it is fundamental to delivering care that feels genuinely respectful and integrated into their lives.</w:t>
      </w:r>
    </w:p>
    <w:p>
      <w:pPr>
        <w:pStyle w:val="BodyText"/>
      </w:pPr>
      <w:r>
        <w:t xml:space="preserve">My academic pursuits further align with Rome’s evolving dental landscape. I completed a research fellowship on "Minimally Invasive Techniques in Restorative Dentistry" at the Italian Institute of Health (ISS), focusing on reducing patient anxiety through evidence-based behavioral strategies—a critical concern in Italy, where patient-centered care is a cornerstone of the National Health Service (SSN). My thesis explored how digital workflows, such as CAD/CAM technology and 3D imaging, could enhance accessibility in historic Roman dental practices without compromising aesthetic harmony. This work was directly informed by visits to Rome’s renowned clinics that balance state-of-the-art equipment with the city’s architectural elegance—like the use of natural light in waiting areas inspired by Renaissance design. I am eager to bring this synthesis of innovation and tradition back to Rome, supporting its goal of modernizing dental care while honoring its heritage.</w:t>
      </w:r>
    </w:p>
    <w:p>
      <w:pPr>
        <w:pStyle w:val="BodyText"/>
      </w:pPr>
      <w:r>
        <w:t xml:space="preserve">What truly sets me apart as a dentist for Italy Rome is my commitment to becoming an integral part of the community, not just a service provider. I have actively engaged with local Italian dental associations, such as the Italian Society of Dentistry (SID), attending workshops on SSN protocols and ethical standards specific to Rome’s urban healthcare challenges. I understand that in a city where tourism intersects with daily life, dental professionals must navigate diverse patient needs—from elderly Romans seeking long-term care to international visitors requiring emergency services. My fluency in Italian (B2 level, with ongoing study) allows me to bridge communication gaps and build trust, ensuring patients feel heard regardless of their background. I have also volunteered with Roma Solidale (Rome Solidarity), assisting in oral health education for migrant populations—a testament to my dedication to inclusive care within Rome’s multicultural fabric.</w:t>
      </w:r>
    </w:p>
    <w:p>
      <w:pPr>
        <w:pStyle w:val="BodyText"/>
      </w:pPr>
      <w:r>
        <w:t xml:space="preserve">My vision for the future in Italy Rome is clear: to establish a practice that embodies the highest standards of Italian dentistry while embracing sustainable, patient-driven innovation. I aim to collaborate with institutions like the Roma Capitale Health Department on public health campaigns addressing periodontal disease—a growing concern in urban populations—and integrate my expertise in digital dentistry into community settings. Rome’s rich history offers profound inspiration; working near ancient aqueducts or the Forum Romanum, I envision my practice as a modern extension of that legacy—where every filling, crown, or preventive plan contributes to the city’s enduring vitality. My ultimate goal is not just to be a dentist in Rome, but to become a trusted member of its community: someone whose name is synonymous with compassionate care and respect for Italy’s cultural heartbeat.</w:t>
      </w:r>
    </w:p>
    <w:p>
      <w:pPr>
        <w:pStyle w:val="BodyText"/>
      </w:pPr>
      <w:r>
        <w:t xml:space="preserve">To work as a dentist in Italy Rome is not merely a career choice—it is an invitation to join one of humanity’s oldest continuous communities. Having walked the cobblestone streets from the Colosseum to the Spanish Steps, I have absorbed Rome’s rhythm, its patience with progress, and its unwavering love for beauty in all forms. As I prepare to contribute my skills within this extraordinary city, I do so with profound humility and an unshakable belief that dental care is a vital thread in Rome’s social tapestry. The opportunity to serve the people of Rome as a dentist is not just professional fulfillment; it is the culmination of a lifelong journey toward understanding what it means to heal with both science and soul. I am ready, with dedication forged in practice and passion ignited by Italy’s spirit, to begin this journey alongside my fellow healthcare professionals in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Rome</dc:title>
  <dc:creator/>
  <dc:language>en</dc:language>
  <cp:keywords/>
  <dcterms:created xsi:type="dcterms:W3CDTF">2025-12-08T06:11:20Z</dcterms:created>
  <dcterms:modified xsi:type="dcterms:W3CDTF">2025-12-08T06:11:20Z</dcterms:modified>
</cp:coreProperties>
</file>

<file path=docProps/custom.xml><?xml version="1.0" encoding="utf-8"?>
<Properties xmlns="http://schemas.openxmlformats.org/officeDocument/2006/custom-properties" xmlns:vt="http://schemas.openxmlformats.org/officeDocument/2006/docPropsVTypes"/>
</file>